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7CCBD7C6" w:rsidR="00D11F53" w:rsidRDefault="004C44B8">
      <w:r>
        <w:rPr>
          <w:lang w:bidi="hr-HR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3B932423">
                <wp:simplePos x="0" y="0"/>
                <wp:positionH relativeFrom="column">
                  <wp:posOffset>2990850</wp:posOffset>
                </wp:positionH>
                <wp:positionV relativeFrom="page">
                  <wp:posOffset>1914525</wp:posOffset>
                </wp:positionV>
                <wp:extent cx="3291840" cy="1748155"/>
                <wp:effectExtent l="0" t="95250" r="0" b="0"/>
                <wp:wrapNone/>
                <wp:docPr id="3009" name="Grupa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155"/>
                          <a:chOff x="0" y="0"/>
                          <a:chExt cx="3292052" cy="1749214"/>
                        </a:xfrm>
                      </wpg:grpSpPr>
                      <wps:wsp>
                        <wps:cNvPr id="3848" name="Tekstni okvir 1928"/>
                        <wps:cNvSpPr txBox="1"/>
                        <wps:spPr>
                          <a:xfrm>
                            <a:off x="57154" y="84571"/>
                            <a:ext cx="3095824" cy="7637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placeholder>
                                  <w:docPart w:val="0969EFD6A00245FEA8208440AC232ED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hr-HR" w:bidi="hr-HR"/>
                                    </w:rPr>
                                    <w:t>Praznic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Tekstni okvir 1929"/>
                        <wps:cNvSpPr txBox="1"/>
                        <wps:spPr>
                          <a:xfrm>
                            <a:off x="338667" y="732263"/>
                            <a:ext cx="2566200" cy="73698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placeholder>
                                  <w:docPart w:val="DA80B4FE06B04311B7D4530637AC826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hr-HR" w:bidi="hr-HR"/>
                                    </w:rPr>
                                    <w:t>Zabav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50" name="Ravni poveznik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Ravni poveznik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Tekstni okvir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placeholder>
                                  <w:docPart w:val="7D7AD361BC3C4FBB976CD545D1B77FD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Podnaslov"/>
                                  </w:pPr>
                                  <w:r w:rsidRPr="00BB496F">
                                    <w:rPr>
                                      <w:lang w:val="hr-HR" w:bidi="hr-HR"/>
                                    </w:rPr>
                                    <w:t>OBITELJ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Tekstni okvir 1933"/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placeholder>
                                  <w:docPart w:val="E9CE515D9C8A421091F5B5B65E0EDE8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C44B8" w:rsidRDefault="00BB496F" w:rsidP="004C44B8">
                                  <w:pPr>
                                    <w:pStyle w:val="Podnaslov"/>
                                    <w:rPr>
                                      <w:rStyle w:val="PodnaslovChar"/>
                                      <w:b/>
                                      <w:bCs/>
                                    </w:rPr>
                                  </w:pPr>
                                  <w:r w:rsidRPr="004C44B8">
                                    <w:rPr>
                                      <w:rStyle w:val="PodnaslovChar"/>
                                      <w:b/>
                                      <w:bCs/>
                                    </w:rPr>
                                    <w:t>ZABAV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Tekstni okvir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placeholder>
                                  <w:docPart w:val="B04A44A3813B4C15B02C896F204C3B14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Podnaslov"/>
                                  </w:pPr>
                                  <w:r w:rsidRPr="00E44911">
                                    <w:rPr>
                                      <w:lang w:val="hr-HR" w:bidi="hr-HR"/>
                                    </w:rPr>
                                    <w:t>HRA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Tekstni okvir 1935"/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placeholder>
                                  <w:docPart w:val="29C73F40FE874BA49EA5F8BD9F7D857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Podnaslov"/>
                                  </w:pPr>
                                  <w:r w:rsidRPr="004B7AFA">
                                    <w:rPr>
                                      <w:lang w:val="hr-HR" w:bidi="hr-HR"/>
                                    </w:rPr>
                                    <w:t>GLAZB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Tekstni okvir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placeholder>
                                  <w:docPart w:val="10F7EF45A6FF4ECFBA28B900075D779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Podnaslov"/>
                                  </w:pPr>
                                  <w:r w:rsidRPr="004B7AFA">
                                    <w:rPr>
                                      <w:lang w:val="hr-HR" w:bidi="hr-HR"/>
                                    </w:rPr>
                                    <w:t>PL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Tekstni okvir 1937"/>
                        <wps:cNvSpPr txBox="1"/>
                        <wps:spPr>
                          <a:xfrm rot="21232248">
                            <a:off x="787400" y="0"/>
                            <a:ext cx="1667617" cy="252248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placeholder>
                                  <w:docPart w:val="B2D3AAD9F05C4F07986559BF6E0323B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Neupadljivoisticanje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Standard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Neupadljivoisticanje"/>
                                    </w:rPr>
                                  </w:pPr>
                                  <w:r w:rsidRPr="00BB496F">
                                    <w:rPr>
                                      <w:rStyle w:val="Neupadljivoisticanje"/>
                                      <w:lang w:val="hr-HR" w:bidi="hr-HR"/>
                                    </w:rPr>
                                    <w:t>Posebna pozivnica z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1954742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1305985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638172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265642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71CD9" id="Grupa 3009" o:spid="_x0000_s1026" style="position:absolute;margin-left:235.5pt;margin-top:150.75pt;width:259.2pt;height:137.65pt;z-index:251644928;mso-position-vertical-relative:page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ni okvir 1928" o:spid="_x0000_s1027" type="#_x0000_t202" style="position:absolute;left:571;top:845;width:30958;height:7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placeholder>
                            <w:docPart w:val="0969EFD6A00245FEA8208440AC232ED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Naslov"/>
                            </w:pPr>
                            <w:r w:rsidRPr="00BB496F">
                              <w:rPr>
                                <w:lang w:val="hr-HR" w:bidi="hr-HR"/>
                              </w:rPr>
                              <w:t>Praznici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29" o:spid="_x0000_s1028" type="#_x0000_t202" style="position:absolute;left:3386;top:7322;width:25662;height:7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" filled="f" stroked="f">
                  <v:textbox>
                    <w:txbxContent>
                      <w:sdt>
                        <w:sdtPr>
                          <w:id w:val="-502278474"/>
                          <w:placeholder>
                            <w:docPart w:val="DA80B4FE06B04311B7D4530637AC826C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Naslov"/>
                            </w:pPr>
                            <w:r w:rsidRPr="00BB496F">
                              <w:rPr>
                                <w:lang w:val="hr-HR" w:bidi="hr-HR"/>
                              </w:rPr>
                              <w:t>Zabava</w:t>
                            </w:r>
                          </w:p>
                        </w:sdtContent>
                      </w:sdt>
                    </w:txbxContent>
                  </v:textbox>
                </v:shape>
                <v:line id="Ravni poveznik 3850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Ravni poveznik 3851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Tekstni okvir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placeholder>
                            <w:docPart w:val="7D7AD361BC3C4FBB976CD545D1B77FDF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Podnaslov"/>
                            </w:pPr>
                            <w:r w:rsidRPr="00BB496F">
                              <w:rPr>
                                <w:lang w:val="hr-HR" w:bidi="hr-HR"/>
                              </w:rPr>
                              <w:t>OBITELJ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3" o:spid="_x0000_s1032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placeholder>
                            <w:docPart w:val="E9CE515D9C8A421091F5B5B65E0EDE8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C44B8" w:rsidRDefault="00BB496F" w:rsidP="004C44B8">
                            <w:pPr>
                              <w:pStyle w:val="Podnaslov"/>
                              <w:rPr>
                                <w:rStyle w:val="PodnaslovChar"/>
                                <w:b/>
                                <w:bCs/>
                              </w:rPr>
                            </w:pPr>
                            <w:r w:rsidRPr="004C44B8">
                              <w:rPr>
                                <w:rStyle w:val="PodnaslovChar"/>
                                <w:b/>
                                <w:bCs/>
                              </w:rPr>
                              <w:t>ZABAVA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4" o:spid="_x0000_s1033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placeholder>
                            <w:docPart w:val="B04A44A3813B4C15B02C896F204C3B14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Podnaslov"/>
                            </w:pPr>
                            <w:r w:rsidRPr="00E44911">
                              <w:rPr>
                                <w:lang w:val="hr-HR" w:bidi="hr-HR"/>
                              </w:rPr>
                              <w:t>HRANA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5" o:spid="_x0000_s1034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placeholder>
                            <w:docPart w:val="29C73F40FE874BA49EA5F8BD9F7D857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Podnaslov"/>
                            </w:pPr>
                            <w:r w:rsidRPr="004B7AFA">
                              <w:rPr>
                                <w:lang w:val="hr-HR" w:bidi="hr-HR"/>
                              </w:rPr>
                              <w:t>GLAZBA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placeholder>
                            <w:docPart w:val="10F7EF45A6FF4ECFBA28B900075D779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Podnaslov"/>
                            </w:pPr>
                            <w:r w:rsidRPr="004B7AFA">
                              <w:rPr>
                                <w:lang w:val="hr-HR" w:bidi="hr-HR"/>
                              </w:rPr>
                              <w:t>PLES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7" o:spid="_x0000_s1036" type="#_x0000_t202" style="position:absolute;left:7874;width:16676;height:2522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placeholder>
                            <w:docPart w:val="B2D3AAD9F05C4F07986559BF6E0323B8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Neupadljivoisticanje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Style w:val="Neupadljivoisticanje"/>
                              </w:rPr>
                            </w:pPr>
                            <w:r w:rsidRPr="00BB496F">
                              <w:rPr>
                                <w:rStyle w:val="Neupadljivoisticanje"/>
                                <w:lang w:val="hr-HR" w:bidi="hr-HR"/>
                              </w:rPr>
                              <w:t>Posebna pozivnica za</w:t>
                            </w:r>
                          </w:p>
                        </w:sdtContent>
                      </w:sdt>
                    </w:txbxContent>
                  </v:textbox>
                </v:shape>
                <v:shape id="Grafika 1101" o:spid="_x0000_s1037" alt="Pahuljica" style="position:absolute;left:1954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38" alt="Pahuljica" style="position:absolute;left:1305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a 1101" o:spid="_x0000_s1039" alt="Pahuljica" style="position:absolute;left:6381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40" alt="Pahuljica" style="position:absolute;left:2656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lang w:bidi="hr-HR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3321C1AA">
                <wp:simplePos x="0" y="0"/>
                <wp:positionH relativeFrom="column">
                  <wp:posOffset>2990850</wp:posOffset>
                </wp:positionH>
                <wp:positionV relativeFrom="page">
                  <wp:posOffset>6915150</wp:posOffset>
                </wp:positionV>
                <wp:extent cx="3291840" cy="1748155"/>
                <wp:effectExtent l="0" t="95250" r="0" b="0"/>
                <wp:wrapNone/>
                <wp:docPr id="3010" name="Grupa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155"/>
                          <a:chOff x="0" y="0"/>
                          <a:chExt cx="3292052" cy="1749214"/>
                        </a:xfrm>
                      </wpg:grpSpPr>
                      <wps:wsp>
                        <wps:cNvPr id="3011" name="Tekstni okvir 1928"/>
                        <wps:cNvSpPr txBox="1"/>
                        <wps:spPr>
                          <a:xfrm>
                            <a:off x="123833" y="84548"/>
                            <a:ext cx="3019619" cy="76352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9915331"/>
                                <w:placeholder>
                                  <w:docPart w:val="9CB3D01417934F2C88F33BDB3F4D238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hr-HR" w:bidi="hr-HR"/>
                                    </w:rPr>
                                    <w:t>Praznic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Tekstni okvir 1929"/>
                        <wps:cNvSpPr txBox="1"/>
                        <wps:spPr>
                          <a:xfrm>
                            <a:off x="338667" y="743400"/>
                            <a:ext cx="2566200" cy="69666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18332078"/>
                                <w:placeholder>
                                  <w:docPart w:val="0E6191503EE24BE58F48D01514EC7A0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BB496F" w:rsidRDefault="00BB496F" w:rsidP="00E44911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hr-HR" w:bidi="hr-HR"/>
                                    </w:rPr>
                                    <w:t>Zabav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013" name="Ravni poveznik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Ravni poveznik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Tekstni okvir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4958866"/>
                                <w:placeholder>
                                  <w:docPart w:val="3CD9F7D904C64C428E002E27572DC40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BB496F" w:rsidRDefault="00E44911" w:rsidP="00E44911">
                                  <w:pPr>
                                    <w:pStyle w:val="Podnaslov"/>
                                  </w:pPr>
                                  <w:r w:rsidRPr="00BB496F">
                                    <w:rPr>
                                      <w:lang w:val="hr-HR" w:bidi="hr-HR"/>
                                    </w:rPr>
                                    <w:t>OBITELJ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Tekstni okvir 1933"/>
                        <wps:cNvSpPr txBox="1"/>
                        <wps:spPr>
                          <a:xfrm>
                            <a:off x="66040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701680"/>
                                <w:placeholder>
                                  <w:docPart w:val="5A5A16F67BF346B4AF1C3A8FE39BA40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4C44B8" w:rsidRDefault="00E44911" w:rsidP="004C44B8">
                                  <w:pPr>
                                    <w:pStyle w:val="Podnaslov"/>
                                    <w:rPr>
                                      <w:rStyle w:val="PodnaslovChar"/>
                                      <w:b/>
                                      <w:bCs/>
                                    </w:rPr>
                                  </w:pPr>
                                  <w:r w:rsidRPr="004C44B8">
                                    <w:rPr>
                                      <w:rStyle w:val="PodnaslovChar"/>
                                      <w:b/>
                                      <w:bCs/>
                                    </w:rPr>
                                    <w:t>ZABAV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Tekstni okvir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1240779"/>
                                <w:placeholder>
                                  <w:docPart w:val="A7AC2EAB584B4C3EA378C970CA20D3E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E44911" w:rsidRDefault="00E44911" w:rsidP="00E44911">
                                  <w:pPr>
                                    <w:pStyle w:val="Podnaslov"/>
                                  </w:pPr>
                                  <w:r w:rsidRPr="00E44911">
                                    <w:rPr>
                                      <w:lang w:val="hr-HR" w:bidi="hr-HR"/>
                                    </w:rPr>
                                    <w:t>HRA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Tekstni okvir 1935"/>
                        <wps:cNvSpPr txBox="1"/>
                        <wps:spPr>
                          <a:xfrm>
                            <a:off x="19896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588280487"/>
                                <w:placeholder>
                                  <w:docPart w:val="440F9BFCDB984A6DAEFBCA6EAA65B34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4B7AFA" w:rsidRDefault="00E44911" w:rsidP="00E44911">
                                  <w:pPr>
                                    <w:pStyle w:val="Podnaslov"/>
                                  </w:pPr>
                                  <w:r w:rsidRPr="004B7AFA">
                                    <w:rPr>
                                      <w:lang w:val="hr-HR" w:bidi="hr-HR"/>
                                    </w:rPr>
                                    <w:t>GLAZB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Tekstni okvir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15321664"/>
                                <w:placeholder>
                                  <w:docPart w:val="D8635B7B296A4501A275F35854A722A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4B7AFA" w:rsidRDefault="00E44911" w:rsidP="00E44911">
                                  <w:pPr>
                                    <w:pStyle w:val="Podnaslov"/>
                                  </w:pPr>
                                  <w:r w:rsidRPr="004B7AFA">
                                    <w:rPr>
                                      <w:lang w:val="hr-HR" w:bidi="hr-HR"/>
                                    </w:rPr>
                                    <w:t>PL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Tekstni okvir 1937"/>
                        <wps:cNvSpPr txBox="1"/>
                        <wps:spPr>
                          <a:xfrm rot="21232248">
                            <a:off x="787400" y="0"/>
                            <a:ext cx="1667617" cy="252248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830604522"/>
                                <w:placeholder>
                                  <w:docPart w:val="894FF783879D4FA6894371E4DEF7A86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Neupadljivoisticanje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BB496F" w:rsidRDefault="00E44911" w:rsidP="00E44911">
                                  <w:pPr>
                                    <w:pStyle w:val="Standard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Neupadljivoisticanje"/>
                                    </w:rPr>
                                  </w:pPr>
                                  <w:r w:rsidRPr="00BB496F">
                                    <w:rPr>
                                      <w:rStyle w:val="Neupadljivoisticanje"/>
                                      <w:lang w:val="hr-HR" w:bidi="hr-HR"/>
                                    </w:rPr>
                                    <w:t>Posebna pozivnica z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193569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1305985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628646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Grafika 1101" descr="Pahuljica"/>
                        <wps:cNvSpPr>
                          <a:spLocks noChangeAspect="1"/>
                        </wps:cNvSpPr>
                        <wps:spPr>
                          <a:xfrm>
                            <a:off x="265642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Grupa 3010" o:spid="_x0000_s1041" style="position:absolute;margin-left:235.5pt;margin-top:544.5pt;width:259.2pt;height:137.65pt;z-index:251677696;mso-position-vertical-relative:page;mso-height-relative:margin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">
                <v:shape id="Tekstni okvir 1928" o:spid="_x0000_s1042" type="#_x0000_t202" style="position:absolute;left:1238;top:845;width:30196;height:7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79915331"/>
                          <w:placeholder>
                            <w:docPart w:val="9CB3D01417934F2C88F33BDB3F4D238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Naslov"/>
                            </w:pPr>
                            <w:r w:rsidRPr="00BB496F">
                              <w:rPr>
                                <w:lang w:val="hr-HR" w:bidi="hr-HR"/>
                              </w:rPr>
                              <w:t>Praznici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29" o:spid="_x0000_s1043" type="#_x0000_t202" style="position:absolute;left:3386;top:7434;width:25662;height:69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" filled="f" stroked="f">
                  <v:textbox>
                    <w:txbxContent>
                      <w:sdt>
                        <w:sdtPr>
                          <w:id w:val="-1818332078"/>
                          <w:placeholder>
                            <w:docPart w:val="0E6191503EE24BE58F48D01514EC7A06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BB496F" w:rsidRDefault="00BB496F" w:rsidP="00E44911">
                            <w:pPr>
                              <w:pStyle w:val="Naslov"/>
                            </w:pPr>
                            <w:r w:rsidRPr="00BB496F">
                              <w:rPr>
                                <w:lang w:val="hr-HR" w:bidi="hr-HR"/>
                              </w:rPr>
                              <w:t>Zabava</w:t>
                            </w:r>
                          </w:p>
                        </w:sdtContent>
                      </w:sdt>
                    </w:txbxContent>
                  </v:textbox>
                </v:shape>
                <v:line id="Ravni poveznik 3013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Ravni poveznik 3014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Tekstni okvir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64958866"/>
                          <w:placeholder>
                            <w:docPart w:val="3CD9F7D904C64C428E002E27572DC40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BB496F" w:rsidRDefault="00E44911" w:rsidP="00E44911">
                            <w:pPr>
                              <w:pStyle w:val="Podnaslov"/>
                            </w:pPr>
                            <w:r w:rsidRPr="00BB496F">
                              <w:rPr>
                                <w:lang w:val="hr-HR" w:bidi="hr-HR"/>
                              </w:rPr>
                              <w:t>OBITELJ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3" o:spid="_x0000_s1047" type="#_x0000_t202" style="position:absolute;left:6604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424701680"/>
                          <w:placeholder>
                            <w:docPart w:val="5A5A16F67BF346B4AF1C3A8FE39BA40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4C44B8" w:rsidRDefault="00E44911" w:rsidP="004C44B8">
                            <w:pPr>
                              <w:pStyle w:val="Podnaslov"/>
                              <w:rPr>
                                <w:rStyle w:val="PodnaslovChar"/>
                                <w:b/>
                                <w:bCs/>
                              </w:rPr>
                            </w:pPr>
                            <w:r w:rsidRPr="004C44B8">
                              <w:rPr>
                                <w:rStyle w:val="PodnaslovChar"/>
                                <w:b/>
                                <w:bCs/>
                              </w:rPr>
                              <w:t>ZABAVA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4" o:spid="_x0000_s1048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271240779"/>
                          <w:placeholder>
                            <w:docPart w:val="A7AC2EAB584B4C3EA378C970CA20D3E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E44911" w:rsidRDefault="00E44911" w:rsidP="00E44911">
                            <w:pPr>
                              <w:pStyle w:val="Podnaslov"/>
                            </w:pPr>
                            <w:r w:rsidRPr="00E44911">
                              <w:rPr>
                                <w:lang w:val="hr-HR" w:bidi="hr-HR"/>
                              </w:rPr>
                              <w:t>HRANA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5" o:spid="_x0000_s1049" type="#_x0000_t202" style="position:absolute;left:1989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588280487"/>
                          <w:placeholder>
                            <w:docPart w:val="440F9BFCDB984A6DAEFBCA6EAA65B34C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4B7AFA" w:rsidRDefault="00E44911" w:rsidP="00E44911">
                            <w:pPr>
                              <w:pStyle w:val="Podnaslov"/>
                            </w:pPr>
                            <w:r w:rsidRPr="004B7AFA">
                              <w:rPr>
                                <w:lang w:val="hr-HR" w:bidi="hr-HR"/>
                              </w:rPr>
                              <w:t>GLAZBA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215321664"/>
                          <w:placeholder>
                            <w:docPart w:val="D8635B7B296A4501A275F35854A722A0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4B7AFA" w:rsidRDefault="00E44911" w:rsidP="00E44911">
                            <w:pPr>
                              <w:pStyle w:val="Podnaslov"/>
                            </w:pPr>
                            <w:r w:rsidRPr="004B7AFA">
                              <w:rPr>
                                <w:lang w:val="hr-HR" w:bidi="hr-HR"/>
                              </w:rPr>
                              <w:t>PLES</w:t>
                            </w:r>
                          </w:p>
                        </w:sdtContent>
                      </w:sdt>
                    </w:txbxContent>
                  </v:textbox>
                </v:shape>
                <v:shape id="Tekstni okvir 1937" o:spid="_x0000_s1051" type="#_x0000_t202" style="position:absolute;left:7874;width:16676;height:2522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id w:val="-830604522"/>
                          <w:placeholder>
                            <w:docPart w:val="894FF783879D4FA6894371E4DEF7A863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Neupadljivoisticanje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BB496F" w:rsidRDefault="00E44911" w:rsidP="00E44911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  <w:rPr>
                                <w:rStyle w:val="Neupadljivoisticanje"/>
                              </w:rPr>
                            </w:pPr>
                            <w:r w:rsidRPr="00BB496F">
                              <w:rPr>
                                <w:rStyle w:val="Neupadljivoisticanje"/>
                                <w:lang w:val="hr-HR" w:bidi="hr-HR"/>
                              </w:rPr>
                              <w:t>Posebna pozivnica za</w:t>
                            </w:r>
                          </w:p>
                        </w:sdtContent>
                      </w:sdt>
                    </w:txbxContent>
                  </v:textbox>
                </v:shape>
                <v:shape id="Grafika 1101" o:spid="_x0000_s1052" alt="Pahuljica" style="position:absolute;left:1935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53" alt="Pahuljica" style="position:absolute;left:1305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a 1101" o:spid="_x0000_s1054" alt="Pahuljica" style="position:absolute;left:628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55" alt="Pahuljica" style="position:absolute;left:2656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lang w:bidi="hr-HR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02EDBFC6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upa 3022" descr="Konfeti iznad teksta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Prostoručno: Oblik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Prostoručno: Oblik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Prostoručno: oblik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Prostoručno: Oblik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Prostoručno: Oblik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Prostoručno: oblik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Prostoručno: Oblik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Prostoručno: Oblik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Prostoručno: oblik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Prostoručno: oblik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Prostoručno: oblik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Prostoručno: Oblik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CDC51D" id="Grupa 3022" o:spid="_x0000_s1026" alt="Konfeti iznad teksta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">
                <v:shape id="Prostoručno: Oblik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Prostoručno: Oblik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Prostoručno: oblik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Prostoručno: Oblik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Prostoručno: Oblik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Prostoručno: oblik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Prostoručno: Oblik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Prostoručno: Oblik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Prostoručno: oblik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Prostoručno: oblik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Prostoručno: oblik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Prostoručno: Oblik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afika 2267" descr="Sretan emotikon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2EF3578" id="Grafika 2267" o:spid="_x0000_s1026" alt="Sretan emotikon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Tekstni okvir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4C44B8" w:rsidRDefault="00D11F53" w:rsidP="00D11F53">
                            <w:pPr>
                              <w:pStyle w:val="StandardWeb"/>
                              <w:spacing w:before="0" w:beforeAutospacing="0" w:after="0" w:afterAutospacing="0"/>
                              <w:jc w:val="center"/>
                            </w:pPr>
                            <w:r w:rsidRPr="004C44B8">
                              <w:rPr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hr-HR"/>
                              </w:rPr>
                              <w:t>Vidimo se uskoro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Tekstni okvir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" filled="f" stroked="f">
                <v:textbox style="mso-fit-shape-to-text:t">
                  <w:txbxContent>
                    <w:p w14:paraId="7F064618" w14:textId="77777777" w:rsidR="00D11F53" w:rsidRPr="004C44B8" w:rsidRDefault="00D11F53" w:rsidP="00D11F53">
                      <w:pPr>
                        <w:pStyle w:val="StandardWeb"/>
                        <w:spacing w:before="0" w:beforeAutospacing="0" w:after="0" w:afterAutospacing="0"/>
                        <w:jc w:val="center"/>
                      </w:pPr>
                      <w:r w:rsidRPr="004C44B8">
                        <w:rPr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hr-HR"/>
                        </w:rPr>
                        <w:t>Vidimo se uskoro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afika 2267" descr="Sretan emotikon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afika 2267" o:spid="_x0000_s1057" alt="Sretan emotikon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Tekstni okvir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614052018"/>
                              <w:placeholder>
                                <w:docPart w:val="360E81CA7AA74C5B946E0FBF3919505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C44B8" w:rsidRDefault="004B7AFA" w:rsidP="00D11F53">
                                <w:pPr>
                                  <w:pStyle w:val="Standard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C44B8">
                                  <w:rPr>
                                    <w:rStyle w:val="Neupadljivoisticanje"/>
                                    <w:rFonts w:cs="Times New Roman"/>
                                    <w:lang w:val="hr-HR" w:bidi="hr-HR"/>
                                  </w:rPr>
                                  <w:t>Vidimo se uskor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Tekstni okvir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" filled="f" stroked="f">
                <v:textbox style="mso-fit-shape-to-text:t">
                  <w:txbxContent>
                    <w:sdt>
                      <w:sdtPr>
                        <w:id w:val="-614052018"/>
                        <w:placeholder>
                          <w:docPart w:val="360E81CA7AA74C5B946E0FBF3919505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C44B8" w:rsidRDefault="004B7AFA" w:rsidP="00D11F53">
                          <w:pPr>
                            <w:pStyle w:val="Standard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C44B8">
                            <w:rPr>
                              <w:rStyle w:val="Neupadljivoisticanje"/>
                              <w:rFonts w:cs="Times New Roman"/>
                              <w:lang w:val="hr-HR" w:bidi="hr-HR"/>
                            </w:rPr>
                            <w:t>Vidimo se uskoro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lang w:bidi="hr-H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upa 863" descr="Konfeti iznad teksta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Prostoručno: Oblik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Prostoručno: oblik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Prostoručno: oblik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Prostoručno: Oblik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Prostoručno: Oblik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Prostoručno: Oblik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Prostoručno: Oblik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Prostoručno: Oblik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Prostoručno: Oblik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Prostoručno: oblik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Prostoručno: Oblik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Prostoručni oblik: Oblik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A8299E" id="Grupa 863" o:spid="_x0000_s1026" alt="Konfeti iznad teksta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">
                <v:shape id="Prostoručno: Oblik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Prostoručno: oblik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Prostoručno: oblik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Prostoručno: Oblik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Prostoručno: Oblik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Prostoručno: Oblik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Prostoručno: Oblik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Prostoručno: Oblik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Prostoručno: Oblik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Prostoručno: oblik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Prostoručno: Oblik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Prostoručni oblik: Oblik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hr-HR"/>
        </w:rPr>
        <w:br w:type="page"/>
      </w:r>
    </w:p>
    <w:p w14:paraId="64129956" w14:textId="77777777" w:rsidR="00D11F53" w:rsidRDefault="00D11F53">
      <w:r w:rsidRPr="00D11F53">
        <w:rPr>
          <w:lang w:bidi="hr-HR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Tekstni okvir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placeholder>
                                <w:docPart w:val="15B7FF14094E4CC3AB852686FC0B2B9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Standard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hr-HR"/>
                                  </w:rPr>
                                  <w:t xml:space="preserve">Pozvani ste na </w:t>
                                </w: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hr-HR"/>
                                  </w:rPr>
                                  <w:br/>
                                  <w:t>pojedinosti o događaju možete staviti ovdje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Tekstni okvir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placeholder>
                          <w:docPart w:val="15B7FF14094E4CC3AB852686FC0B2B97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Standard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hr-HR"/>
                            </w:rPr>
                            <w:t xml:space="preserve">Pozvani ste na </w:t>
                          </w: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hr-HR"/>
                            </w:rPr>
                            <w:br/>
                            <w:t>pojedinosti o događaju možete staviti ovdje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Tekstni okvir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placeholder>
                                <w:docPart w:val="4062D6ADE5064A488014514349C7E53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hr-HR"/>
                                  </w:rPr>
                                  <w:t>Draga Viktorij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Tekstni okvir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" filled="f" stroked="f">
                <v:textbox style="mso-fit-shape-to-text:t">
                  <w:txbxContent>
                    <w:sdt>
                      <w:sdtPr>
                        <w:id w:val="-1566101434"/>
                        <w:placeholder>
                          <w:docPart w:val="4062D6ADE5064A488014514349C7E532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hr-HR"/>
                            </w:rPr>
                            <w:t>Draga Viktorij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Tekstni okvir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placeholder>
                                <w:docPart w:val="9D5F6492D087452E844FF9C0A448C56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hr-HR"/>
                                  </w:rPr>
                                  <w:t>Pozvani ste na</w:t>
                                </w:r>
                                <w:r w:rsidRPr="00E44911">
                                  <w:rPr>
                                    <w:lang w:bidi="hr-HR"/>
                                  </w:rPr>
                                  <w:br/>
                                  <w:t xml:space="preserve">pojedinosti o događaju možete staviti ovdje.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Lorem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ipsum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dolor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sit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amet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,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consectetur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adipiscing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elit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.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Etiam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aliquet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eu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mi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quis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lacinia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.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Ut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fermentum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a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magna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ut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eleifend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.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Integer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convallis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suscipit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ante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eu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bidi="hr-HR"/>
                                  </w:rPr>
                                  <w:t>varius</w:t>
                                </w:r>
                                <w:proofErr w:type="spellEnd"/>
                                <w:r w:rsidRPr="00E44911">
                                  <w:rPr>
                                    <w:lang w:bidi="hr-HR"/>
                                  </w:rPr>
                                  <w:t>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Tekstni okvir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" filled="f" stroked="f">
                <v:textbox style="mso-fit-shape-to-text:t">
                  <w:txbxContent>
                    <w:sdt>
                      <w:sdtPr>
                        <w:id w:val="-793047905"/>
                        <w:placeholder>
                          <w:docPart w:val="9D5F6492D087452E844FF9C0A448C567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hr-HR"/>
                            </w:rPr>
                            <w:t>Pozvani ste na</w:t>
                          </w:r>
                          <w:r w:rsidRPr="00E44911">
                            <w:rPr>
                              <w:lang w:bidi="hr-HR"/>
                            </w:rPr>
                            <w:br/>
                            <w:t xml:space="preserve">pojedinosti o događaju možete staviti ovdje.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Lorem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ipsum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dolor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sit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amet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,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consectetur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adipiscing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elit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.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Etiam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aliquet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eu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mi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quis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lacinia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.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Ut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fermentum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a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magna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ut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eleifend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.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Integer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convallis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suscipit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ante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eu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bidi="hr-HR"/>
                            </w:rPr>
                            <w:t>varius</w:t>
                          </w:r>
                          <w:proofErr w:type="spellEnd"/>
                          <w:r w:rsidRPr="00E44911">
                            <w:rPr>
                              <w:lang w:bidi="hr-HR"/>
                            </w:rPr>
                            <w:t>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hr-H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Tekstni okvir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0" w:name="_Hlk526272843" w:displacedByCustomXml="next"/>
                          <w:bookmarkStart w:id="1" w:name="_Hlk526272842" w:displacedByCustomXml="next"/>
                          <w:sdt>
                            <w:sdtPr>
                              <w:id w:val="262891604"/>
                              <w:placeholder>
                                <w:docPart w:val="0E6C4E8EEC18473CA480D3A93A12D13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hr-HR"/>
                                  </w:rPr>
                                  <w:t>Draga Viktorija Astrom</w:t>
                                </w:r>
                              </w:p>
                            </w:sdtContent>
                          </w:sdt>
                          <w:bookmarkEnd w:id="0" w:displacedByCustomXml="prev"/>
                          <w:bookmarkEnd w:id="1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Tekstni okvir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" filled="f" stroked="f">
                <v:textbox style="mso-fit-shape-to-text:t">
                  <w:txbxContent>
                    <w:bookmarkStart w:id="2" w:name="_Hlk526272843" w:displacedByCustomXml="next"/>
                    <w:bookmarkStart w:id="3" w:name="_Hlk526272842" w:displacedByCustomXml="next"/>
                    <w:sdt>
                      <w:sdtPr>
                        <w:id w:val="262891604"/>
                        <w:placeholder>
                          <w:docPart w:val="0E6C4E8EEC18473CA480D3A93A12D13C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hr-HR"/>
                            </w:rPr>
                            <w:t>Draga Viktorija Astrom</w:t>
                          </w:r>
                        </w:p>
                      </w:sdtContent>
                    </w:sdt>
                    <w:bookmarkEnd w:id="2" w:displacedByCustomXml="prev"/>
                    <w:bookmarkEnd w:id="3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602532" w14:textId="77777777" w:rsidR="00823F8D" w:rsidRDefault="00823F8D" w:rsidP="00D11F53">
      <w:pPr>
        <w:spacing w:after="0" w:line="240" w:lineRule="auto"/>
      </w:pPr>
      <w:r>
        <w:separator/>
      </w:r>
    </w:p>
  </w:endnote>
  <w:endnote w:type="continuationSeparator" w:id="0">
    <w:p w14:paraId="19BBB598" w14:textId="77777777" w:rsidR="00823F8D" w:rsidRDefault="00823F8D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73EF3E" w14:textId="77777777" w:rsidR="00823F8D" w:rsidRDefault="00823F8D" w:rsidP="00D11F53">
      <w:pPr>
        <w:spacing w:after="0" w:line="240" w:lineRule="auto"/>
      </w:pPr>
      <w:r>
        <w:separator/>
      </w:r>
    </w:p>
  </w:footnote>
  <w:footnote w:type="continuationSeparator" w:id="0">
    <w:p w14:paraId="05DB6BCB" w14:textId="77777777" w:rsidR="00823F8D" w:rsidRDefault="00823F8D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Zaglavlje"/>
    </w:pPr>
    <w:r w:rsidRPr="00D11F53">
      <w:rPr>
        <w:lang w:bidi="hr-H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Grupa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Pravokutnik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upa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Prostoručno: Oblik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upa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upa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Prostoručno: Oblik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Prostoručno: Oblik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Prostoručno: Oblik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Prostoručno: Oblik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Prostoručno: Oblik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Prostoručno: Oblik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Prostoručno: Oblik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Prostoručno: Oblik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upa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Prostoručno: Oblik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Prostoručno: Oblik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Prostoručno: Oblik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Prostoručno: Oblik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Prostoručno: Oblik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Prostoručno: Oblik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Prostoručno: Oblik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Prostoručno: Oblik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Prostoručno: Oblik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upa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Prostoručno: Oblik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Prostoručno: Oblik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Prostoručno: Oblik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Prostoručno: Oblik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Prostoručno: Oblik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Prostoručno: Oblik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Prostoručno: Oblik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Prostoručno: Oblik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Prostoručno: Oblik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upa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Prostoručno: Oblik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Prostoručno: Oblik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Prostoručno: Oblik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Prostoručno: Oblik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Prostoručno: Oblik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Prostoručno: Oblik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Prostoručno: Oblik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Prostoručno: Oblik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Prostoručno: Oblik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Prostoručno: Oblik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Prostoručno: Oblik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Prostoručno: Oblik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Prostoručno: Oblik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Prostoručno: Oblik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Prostoručno: Oblik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Prostoručno: Oblik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Prostoručno: Oblik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Prostoručno: Oblik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Prostoručno: Oblik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Prostoručno: Oblik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Prostoručno: Oblik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Prostoručno: Oblik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Prostoručno: Oblik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Prostoručno: Oblik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Prostoručno: Oblik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Prostoručno: Oblik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Prostoručno: Oblik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Prostoručno: Oblik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Prostoručno: Oblik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Prostoručno: Oblik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Prostoručno: Oblik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Prostoručno: Oblik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Prostoručno: Oblik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Prostoručno: Oblik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Prostoručno: Oblik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Pravokutnik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upa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Prostoručno: Oblik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upa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upa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Prostoručno: Oblik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Prostoručno: Oblik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Prostoručno: Oblik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Prostoručno: Oblik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Prostoručno: Oblik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Prostoručno: Oblik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Prostoručno: Oblik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Prostoručno: Oblik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upa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Prostoručno: Oblik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Prostoručno: Oblik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Prostoručno: Oblik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Prostoručno: Oblik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Prostoručno: Oblik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Prostoručno: Oblik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Prostoručno: Oblik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Prostoručno: Oblik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Prostoručno: Oblik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upa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Prostoručno: Oblik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Prostoručno: Oblik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Prostoručno: Oblik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Prostoručno: Oblik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Prostoručno: Oblik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Prostoručno: Oblik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Prostoručno: Oblik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Prostoručno: Oblik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Prostoručno: Oblik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upa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Prostoručno: Oblik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Prostoručno: Oblik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Prostoručno: Oblik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Prostoručno: Oblik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Prostoručno: Oblik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Prostoručno: Oblik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Prostoručno: Oblik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Prostoručno: Oblik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Prostoručno: Oblik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Prostoručno: Oblik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Prostoručno: Oblik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Prostoručno: Oblik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Prostoručno: Oblik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Prostoručno: Oblik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Prostoručno: Oblik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Prostoručno: Oblik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Prostoručno: Oblik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Prostoručno: Oblik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Prostoručno: Oblik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Prostoručno: Oblik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Prostoručno: Oblik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Prostoručno: Oblik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Prostoručno: Oblik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Prostoručno: Oblik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Prostoručno: Oblik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Prostoručno: Oblik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Prostoručno: Oblik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Prostoručno: Oblik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Prostoručno: Oblik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Prostoručno: Oblik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Prostoručno: Oblik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Prostoručno: Oblik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Prostoručno: Oblik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Prostoručno: Oblik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Prostoručno: Oblik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Ravni poveznik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B4B0310" id="Grupa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">
              <v:rect id="Pravokutnik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upa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Prostoručno: Oblik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a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upa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Prostoručno: Oblik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Prostoručno: Oblik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Prostoručno: Oblik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Prostoručno: Oblik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Prostoručno: Oblik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Prostoručno: Oblik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Prostoručno: Oblik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Prostoručno: Oblik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a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Prostoručno: Oblik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Prostoručno: Oblik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Prostoručno: Oblik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Prostoručno: Oblik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Prostoručno: Oblik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Prostoručno: Oblik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Prostoručno: Oblik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Prostoručno: Oblik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Prostoručno: Oblik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a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Prostoručno: Oblik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Prostoručno: Oblik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Prostoručno: Oblik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učno: Oblik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učno: Oblik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Prostoručno: Oblik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Prostoručno: Oblik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Prostoručno: Oblik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Prostoručno: Oblik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a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Prostoručno: Oblik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Prostoručno: Oblik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Prostoručno: Oblik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Prostoručno: Oblik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Prostoručno: Oblik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Prostoručno: Oblik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učno: Oblik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učno: Oblik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učno: Oblik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Prostoručno: Oblik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učno: Oblik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učno: Oblik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Prostoručno: Oblik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Prostoručno: Oblik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učno: Oblik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učno: Oblik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Prostoručno: Oblik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Prostoručno: Oblik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Prostoručno: Oblik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Prostoručno: Oblik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Prostoručno: Oblik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Prostoručno: Oblik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učno: Oblik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učno: Oblik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Prostoručno: Oblik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Prostoručno: Oblik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Prostoručno: Oblik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Prostoručno: Oblik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Prostoručno: Oblik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Prostoručno: Oblik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Prostoručno: Oblik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Prostoručno: Oblik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Prostoručno: Oblik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Prostoručno: Oblik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Prostoručno: Oblik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Pravokutnik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upa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Prostoručno: Oblik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a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upa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Prostoručno: Oblik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Prostoručno: Oblik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Prostoručno: Oblik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Prostoručno: Oblik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Prostoručno: Oblik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Prostoručno: Oblik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Prostoručno: Oblik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Prostoručno: Oblik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a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Prostoručno: Oblik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Prostoručno: Oblik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Prostoručno: Oblik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Prostoručno: Oblik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Prostoručno: Oblik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Prostoručno: Oblik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Prostoručno: Oblik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Prostoručno: Oblik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Prostoručno: Oblik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a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Prostoručno: Oblik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Prostoručno: Oblik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Prostoručno: Oblik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učno: Oblik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učno: Oblik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Prostoručno: Oblik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Prostoručno: Oblik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Prostoručno: Oblik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Prostoručno: Oblik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a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Prostoručno: Oblik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Prostoručno: Oblik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Prostoručno: Oblik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Prostoručno: Oblik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Prostoručno: Oblik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Prostoručno: Oblik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učno: Oblik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učno: Oblik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učno: Oblik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Prostoručno: Oblik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učno: Oblik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učno: Oblik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Prostoručno: Oblik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Prostoručno: Oblik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učno: Oblik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učno: Oblik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Prostoručno: Oblik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Prostoručno: Oblik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Prostoručno: Oblik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Prostoručno: Oblik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Prostoručno: Oblik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Prostoručno: Oblik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učno: Oblik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učno: Oblik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Prostoručno: Oblik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Prostoručno: Oblik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Prostoručno: Oblik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Prostoručno: Oblik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Prostoručno: Oblik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Prostoručno: Oblik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Prostoručno: Oblik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Prostoručno: Oblik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Prostoručno: Oblik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Prostoručno: Oblik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Prostoručno: Oblik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Ravni poveznik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Zaglavlje"/>
    </w:pPr>
    <w:r w:rsidRPr="00B26FC2">
      <w:rPr>
        <w:lang w:bidi="hr-H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upa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Pravokutnik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Pravokutnik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upa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Prostoručno: Oblik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Prostoručno: Oblik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Prostoručno: Oblik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Prostoručno: Oblik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upa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Prostoručno: Oblik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Prostoručno: Oblik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Prostoručno: Oblik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Prostoručno: Oblik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Ravni poveznik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Ravni poveznik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Ravni poveznik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38D4AD64" id="Grupa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">
              <v:rect id="Pravokutnik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Pravokutnik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upa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Prostoručno: Oblik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učno: Oblik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učno: Oblik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učno: Oblik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upa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Prostoručno: Oblik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učno: Oblik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učno: Oblik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učno: Oblik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Ravni poveznik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Ravni poveznik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Ravni poveznik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4B7AFA"/>
    <w:rsid w:val="004C44B8"/>
    <w:rsid w:val="005049ED"/>
    <w:rsid w:val="0056660C"/>
    <w:rsid w:val="005D634E"/>
    <w:rsid w:val="00642969"/>
    <w:rsid w:val="00664205"/>
    <w:rsid w:val="00823F8D"/>
    <w:rsid w:val="00931C0C"/>
    <w:rsid w:val="009F716B"/>
    <w:rsid w:val="00B26FC2"/>
    <w:rsid w:val="00BB496F"/>
    <w:rsid w:val="00C819C9"/>
    <w:rsid w:val="00CF11DA"/>
    <w:rsid w:val="00D11F53"/>
    <w:rsid w:val="00E44911"/>
    <w:rsid w:val="00EB3782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911"/>
  </w:style>
  <w:style w:type="paragraph" w:styleId="Naslov1">
    <w:name w:val="heading 1"/>
    <w:basedOn w:val="Normal"/>
    <w:next w:val="Normal"/>
    <w:link w:val="Naslov1Char"/>
    <w:uiPriority w:val="9"/>
    <w:qFormat/>
    <w:rsid w:val="004C44B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semiHidden/>
    <w:rsid w:val="00E44911"/>
  </w:style>
  <w:style w:type="paragraph" w:styleId="Podnoje">
    <w:name w:val="footer"/>
    <w:basedOn w:val="Normal"/>
    <w:link w:val="Podnoje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E44911"/>
  </w:style>
  <w:style w:type="paragraph" w:styleId="Standard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Neupadljivoisticanje">
    <w:name w:val="Subtle Emphasis"/>
    <w:uiPriority w:val="19"/>
    <w:qFormat/>
    <w:rsid w:val="004C44B8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Naslov">
    <w:name w:val="Title"/>
    <w:basedOn w:val="StandardWeb"/>
    <w:next w:val="Normal"/>
    <w:link w:val="NaslovChar"/>
    <w:uiPriority w:val="10"/>
    <w:qFormat/>
    <w:rsid w:val="004C44B8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92"/>
      <w:szCs w:val="108"/>
      <w:lang w:val="en-ZA"/>
    </w:rPr>
  </w:style>
  <w:style w:type="character" w:customStyle="1" w:styleId="NaslovChar">
    <w:name w:val="Naslov Char"/>
    <w:basedOn w:val="Zadanifontodlomka"/>
    <w:link w:val="Naslov"/>
    <w:uiPriority w:val="10"/>
    <w:rsid w:val="004C44B8"/>
    <w:rPr>
      <w:rFonts w:ascii="Times New Roman" w:eastAsiaTheme="minorEastAsia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styleId="Podnaslov">
    <w:name w:val="Subtitle"/>
    <w:basedOn w:val="StandardWeb"/>
    <w:next w:val="Normal"/>
    <w:link w:val="PodnaslovChar"/>
    <w:uiPriority w:val="11"/>
    <w:qFormat/>
    <w:rsid w:val="004C44B8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PodnaslovChar">
    <w:name w:val="Podnaslov Char"/>
    <w:basedOn w:val="Zadanifontodlomka"/>
    <w:link w:val="Podnaslov"/>
    <w:uiPriority w:val="11"/>
    <w:rsid w:val="004C44B8"/>
    <w:rPr>
      <w:rFonts w:ascii="Times New Roman" w:eastAsiaTheme="minorEastAsia" w:hAnsi="Times New Roman"/>
      <w:b/>
      <w:bCs/>
      <w:color w:val="FFFFFF" w:themeColor="background1"/>
      <w:kern w:val="24"/>
      <w:sz w:val="16"/>
      <w:szCs w:val="16"/>
      <w:lang w:val="en-ZA"/>
    </w:rPr>
  </w:style>
  <w:style w:type="character" w:styleId="Tekstrezerviranogmjesta">
    <w:name w:val="Placeholder Text"/>
    <w:basedOn w:val="Zadanifontodlomka"/>
    <w:uiPriority w:val="99"/>
    <w:semiHidden/>
    <w:rsid w:val="00BB496F"/>
    <w:rPr>
      <w:color w:val="808080"/>
    </w:rPr>
  </w:style>
  <w:style w:type="character" w:styleId="Naslovknjige">
    <w:name w:val="Book Title"/>
    <w:basedOn w:val="Zadanifontodlomka"/>
    <w:uiPriority w:val="33"/>
    <w:semiHidden/>
    <w:qFormat/>
    <w:rsid w:val="00E44911"/>
    <w:rPr>
      <w:b/>
      <w:bCs/>
      <w:i/>
      <w:iCs/>
      <w:spacing w:val="5"/>
    </w:rPr>
  </w:style>
  <w:style w:type="paragraph" w:styleId="Bezproreda">
    <w:name w:val="No Spacing"/>
    <w:uiPriority w:val="1"/>
    <w:semiHidden/>
    <w:qFormat/>
    <w:rsid w:val="00E44911"/>
    <w:pPr>
      <w:spacing w:after="0" w:line="240" w:lineRule="auto"/>
    </w:pPr>
  </w:style>
  <w:style w:type="paragraph" w:styleId="Odlomakpopisa">
    <w:name w:val="List Paragraph"/>
    <w:basedOn w:val="Normal"/>
    <w:uiPriority w:val="34"/>
    <w:semiHidden/>
    <w:qFormat/>
    <w:rsid w:val="00E44911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uiPriority w:val="9"/>
    <w:rsid w:val="004C44B8"/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969EFD6A00245FEA8208440AC232ED9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58A5BB41-801F-4511-B7FB-A0E915D4DF1C}"/>
      </w:docPartPr>
      <w:docPartBody>
        <w:p w:rsidR="00000000" w:rsidRDefault="00532261" w:rsidP="00532261">
          <w:pPr>
            <w:pStyle w:val="0969EFD6A00245FEA8208440AC232ED91"/>
          </w:pPr>
          <w:r w:rsidRPr="00BB496F">
            <w:rPr>
              <w:lang w:val="hr-HR" w:bidi="hr-HR"/>
            </w:rPr>
            <w:t>Praznici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0F"/>
    <w:rsid w:val="00532261"/>
    <w:rsid w:val="00695E41"/>
    <w:rsid w:val="007339C6"/>
    <w:rsid w:val="00AE09DA"/>
    <w:rsid w:val="00F8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0F"/>
    <w:rPr>
      <w:rFonts w:cs="Times New Roman"/>
      <w:sz w:val="3276"/>
      <w:szCs w:val="327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532261"/>
    <w:rPr>
      <w:color w:val="808080"/>
    </w:rPr>
  </w:style>
  <w:style w:type="character" w:styleId="Neupadljivoisticanje">
    <w:name w:val="Subtle Emphasis"/>
    <w:uiPriority w:val="19"/>
    <w:qFormat/>
    <w:rsid w:val="00532261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5610325C4183459FA4CE80FC30B9ACE4">
    <w:name w:val="5610325C4183459FA4CE80FC30B9ACE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1">
    <w:name w:val="5610325C4183459FA4CE80FC30B9ACE4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">
    <w:name w:val="F75C86BD3FE749599EB68BCF95D6F5DE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Podnaslov">
    <w:name w:val="Subtitle"/>
    <w:basedOn w:val="StandardWeb"/>
    <w:next w:val="Normal"/>
    <w:link w:val="PodnaslovChar"/>
    <w:uiPriority w:val="11"/>
    <w:qFormat/>
    <w:rsid w:val="00532261"/>
    <w:pPr>
      <w:spacing w:after="0" w:line="240" w:lineRule="auto"/>
      <w:jc w:val="center"/>
    </w:pPr>
    <w:rPr>
      <w:rFonts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PodnaslovChar">
    <w:name w:val="Podnaslov Char"/>
    <w:basedOn w:val="Zadanifontodlomka"/>
    <w:link w:val="Podnaslov"/>
    <w:uiPriority w:val="11"/>
    <w:rsid w:val="00532261"/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styleId="StandardWeb">
    <w:name w:val="Normal (Web)"/>
    <w:basedOn w:val="Normal"/>
    <w:uiPriority w:val="99"/>
    <w:semiHidden/>
    <w:unhideWhenUsed/>
    <w:rsid w:val="00F86C0F"/>
    <w:rPr>
      <w:rFonts w:ascii="Times New Roman" w:hAnsi="Times New Roman"/>
      <w:sz w:val="24"/>
      <w:szCs w:val="24"/>
    </w:rPr>
  </w:style>
  <w:style w:type="paragraph" w:customStyle="1" w:styleId="39BD155FBE4B49E5A9A4661286877689">
    <w:name w:val="39BD155FBE4B49E5A9A4661286877689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2">
    <w:name w:val="5610325C4183459FA4CE80FC30B9ACE4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">
    <w:name w:val="A0DBDBBB801C4846BD67E981893081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1">
    <w:name w:val="F75C86BD3FE749599EB68BCF95D6F5DE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1">
    <w:name w:val="39BD155FBE4B49E5A9A466128687768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E4B31DC6AE54EC899F96C961FEE079C">
    <w:name w:val="8E4B31DC6AE54EC899F96C961FEE079C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3">
    <w:name w:val="5610325C4183459FA4CE80FC30B9ACE4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9BD155FBE4B49E5A9A46612868776892">
    <w:name w:val="39BD155FBE4B49E5A9A4661286877689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0DBDBBB801C4846BD67E981893081911">
    <w:name w:val="A0DBDBBB801C4846BD67E98189308191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2">
    <w:name w:val="F75C86BD3FE749599EB68BCF95D6F5DE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5610325C4183459FA4CE80FC30B9ACE44">
    <w:name w:val="5610325C4183459FA4CE80FC30B9ACE4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35CBAEE7F924E9DA2462E07D4ECA987">
    <w:name w:val="635CBAEE7F924E9DA2462E07D4ECA987"/>
    <w:rsid w:val="00F86C0F"/>
  </w:style>
  <w:style w:type="paragraph" w:customStyle="1" w:styleId="FF4DA212047F428F8E33A6C6499DE05E">
    <w:name w:val="FF4DA212047F428F8E33A6C6499DE05E"/>
    <w:rsid w:val="00F86C0F"/>
  </w:style>
  <w:style w:type="paragraph" w:customStyle="1" w:styleId="14CE9138FBBE4F64ABE6097E15F99A70">
    <w:name w:val="14CE9138FBBE4F64ABE6097E15F99A70"/>
    <w:rsid w:val="00F86C0F"/>
  </w:style>
  <w:style w:type="paragraph" w:customStyle="1" w:styleId="F3CAF7B028CB4C0590E3D03FE6AB6997">
    <w:name w:val="F3CAF7B028CB4C0590E3D03FE6AB6997"/>
    <w:rsid w:val="00F86C0F"/>
  </w:style>
  <w:style w:type="paragraph" w:customStyle="1" w:styleId="F39B19CFF4A74F498FEA9B1957BE94E0">
    <w:name w:val="F39B19CFF4A74F498FEA9B1957BE94E0"/>
    <w:rsid w:val="00F86C0F"/>
  </w:style>
  <w:style w:type="paragraph" w:customStyle="1" w:styleId="FB57CC7185A64C6B9A8FE959222FA101">
    <w:name w:val="FB57CC7185A64C6B9A8FE959222FA101"/>
    <w:rsid w:val="00F86C0F"/>
  </w:style>
  <w:style w:type="paragraph" w:customStyle="1" w:styleId="2E8FD15AEEE446899EB5450D4322E835">
    <w:name w:val="2E8FD15AEEE446899EB5450D4322E835"/>
    <w:rsid w:val="00F86C0F"/>
  </w:style>
  <w:style w:type="paragraph" w:customStyle="1" w:styleId="4C7A8909E58943419C80616B915FFAF6">
    <w:name w:val="4C7A8909E58943419C80616B915FFAF6"/>
    <w:rsid w:val="00F86C0F"/>
  </w:style>
  <w:style w:type="paragraph" w:customStyle="1" w:styleId="F38A440D06384E66B333895235746702">
    <w:name w:val="F38A440D06384E66B333895235746702"/>
    <w:rsid w:val="00F86C0F"/>
  </w:style>
  <w:style w:type="paragraph" w:customStyle="1" w:styleId="F27AFE7FF4E945F9B72F0C263199BC62">
    <w:name w:val="F27AFE7FF4E945F9B72F0C263199BC62"/>
    <w:rsid w:val="00F86C0F"/>
  </w:style>
  <w:style w:type="paragraph" w:customStyle="1" w:styleId="B7567FD0960246D2AEEAB68AAABF7A63">
    <w:name w:val="B7567FD0960246D2AEEAB68AAABF7A63"/>
    <w:rsid w:val="00F86C0F"/>
  </w:style>
  <w:style w:type="paragraph" w:customStyle="1" w:styleId="FAAF441593E5469BA11737280F368BF4">
    <w:name w:val="FAAF441593E5469BA11737280F368BF4"/>
    <w:rsid w:val="00F86C0F"/>
  </w:style>
  <w:style w:type="paragraph" w:customStyle="1" w:styleId="30DB7903993946039297FDA5DC9B58E8">
    <w:name w:val="30DB7903993946039297FDA5DC9B58E8"/>
    <w:rsid w:val="00F86C0F"/>
  </w:style>
  <w:style w:type="paragraph" w:customStyle="1" w:styleId="66A13ED5013145DF850B5B60DD013711">
    <w:name w:val="66A13ED5013145DF850B5B60DD013711"/>
    <w:rsid w:val="00F86C0F"/>
  </w:style>
  <w:style w:type="paragraph" w:customStyle="1" w:styleId="9CB3D01417934F2C88F33BDB3F4D2382">
    <w:name w:val="9CB3D01417934F2C88F33BDB3F4D2382"/>
    <w:rsid w:val="00F86C0F"/>
  </w:style>
  <w:style w:type="paragraph" w:customStyle="1" w:styleId="70FEB89348F043C780BD20F114EEB6F9">
    <w:name w:val="70FEB89348F043C780BD20F114EEB6F9"/>
    <w:rsid w:val="00F86C0F"/>
  </w:style>
  <w:style w:type="paragraph" w:customStyle="1" w:styleId="2E2D4CA122B14139AEBC1307A0986250">
    <w:name w:val="2E2D4CA122B14139AEBC1307A0986250"/>
    <w:rsid w:val="00F86C0F"/>
  </w:style>
  <w:style w:type="paragraph" w:customStyle="1" w:styleId="EFC745325AFD435EB72D44A8E9096F0F">
    <w:name w:val="EFC745325AFD435EB72D44A8E9096F0F"/>
    <w:rsid w:val="00F86C0F"/>
  </w:style>
  <w:style w:type="paragraph" w:customStyle="1" w:styleId="69237BD34E174EC4A0B28C2D6C2C2488">
    <w:name w:val="69237BD34E174EC4A0B28C2D6C2C2488"/>
    <w:rsid w:val="00F86C0F"/>
  </w:style>
  <w:style w:type="paragraph" w:customStyle="1" w:styleId="43D9483808474DCB8C47CDA9E49BBE1D">
    <w:name w:val="43D9483808474DCB8C47CDA9E49BBE1D"/>
    <w:rsid w:val="00F86C0F"/>
  </w:style>
  <w:style w:type="paragraph" w:customStyle="1" w:styleId="E1C8AC84D53545A6A1F1FE158DFFB764">
    <w:name w:val="E1C8AC84D53545A6A1F1FE158DFFB764"/>
    <w:rsid w:val="00F86C0F"/>
  </w:style>
  <w:style w:type="paragraph" w:customStyle="1" w:styleId="2049432E31D848D1801C07A6F13909C6">
    <w:name w:val="2049432E31D848D1801C07A6F13909C6"/>
    <w:rsid w:val="00F86C0F"/>
  </w:style>
  <w:style w:type="paragraph" w:customStyle="1" w:styleId="70FEB89348F043C780BD20F114EEB6F91">
    <w:name w:val="70FEB89348F043C780BD20F114EEB6F9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1">
    <w:name w:val="EFC745325AFD435EB72D44A8E9096F0F1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1">
    <w:name w:val="2049432E31D848D1801C07A6F13909C6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3">
    <w:name w:val="F75C86BD3FE749599EB68BCF95D6F5DE3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3">
    <w:name w:val="39BD155FBE4B49E5A9A46612868776893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5">
    <w:name w:val="5610325C4183459FA4CE80FC30B9ACE45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2">
    <w:name w:val="A0DBDBBB801C4846BD67E98189308191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">
    <w:name w:val="85286F8B09A9434694B1E3CA13DA108C"/>
    <w:rsid w:val="00F86C0F"/>
    <w:rPr>
      <w:rFonts w:eastAsiaTheme="minorHAnsi"/>
    </w:rPr>
  </w:style>
  <w:style w:type="paragraph" w:customStyle="1" w:styleId="4176A4C0CACD418DAFC80C295E5A7345">
    <w:name w:val="4176A4C0CACD418DAFC80C295E5A7345"/>
    <w:rsid w:val="00F86C0F"/>
  </w:style>
  <w:style w:type="paragraph" w:customStyle="1" w:styleId="BEC22E5D0E194AF3A4D8CA110D3ACEF4">
    <w:name w:val="BEC22E5D0E194AF3A4D8CA110D3ACEF4"/>
    <w:rsid w:val="00F86C0F"/>
  </w:style>
  <w:style w:type="paragraph" w:customStyle="1" w:styleId="EF4101EFF03543AB8498BBE93253365C">
    <w:name w:val="EF4101EFF03543AB8498BBE93253365C"/>
    <w:rsid w:val="00F86C0F"/>
  </w:style>
  <w:style w:type="paragraph" w:customStyle="1" w:styleId="8AA62CDB72AC46D8BD2A4F99B32ABCE6">
    <w:name w:val="8AA62CDB72AC46D8BD2A4F99B32ABCE6"/>
    <w:rsid w:val="00F86C0F"/>
  </w:style>
  <w:style w:type="paragraph" w:customStyle="1" w:styleId="7E0F0F74B4C349E6871609840C508910">
    <w:name w:val="7E0F0F74B4C349E6871609840C508910"/>
    <w:rsid w:val="00F86C0F"/>
  </w:style>
  <w:style w:type="paragraph" w:customStyle="1" w:styleId="70FEB89348F043C780BD20F114EEB6F92">
    <w:name w:val="70FEB89348F043C780BD20F114EEB6F9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2">
    <w:name w:val="EFC745325AFD435EB72D44A8E9096F0F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2">
    <w:name w:val="2049432E31D848D1801C07A6F13909C6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4">
    <w:name w:val="F75C86BD3FE749599EB68BCF95D6F5DE4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4">
    <w:name w:val="39BD155FBE4B49E5A9A46612868776894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6">
    <w:name w:val="5610325C4183459FA4CE80FC30B9ACE46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3">
    <w:name w:val="A0DBDBBB801C4846BD67E98189308191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E0F0F74B4C349E6871609840C5089101">
    <w:name w:val="7E0F0F74B4C349E6871609840C508910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1">
    <w:name w:val="85286F8B09A9434694B1E3CA13DA108C1"/>
    <w:rsid w:val="00F86C0F"/>
    <w:rPr>
      <w:rFonts w:eastAsiaTheme="minorHAnsi"/>
    </w:rPr>
  </w:style>
  <w:style w:type="paragraph" w:customStyle="1" w:styleId="0969EFD6A00245FEA8208440AC232ED9">
    <w:name w:val="0969EFD6A00245FEA8208440AC232ED9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DA80B4FE06B04311B7D4530637AC826C">
    <w:name w:val="DA80B4FE06B04311B7D4530637AC826C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7D7AD361BC3C4FBB976CD545D1B77FDF">
    <w:name w:val="7D7AD361BC3C4FBB976CD545D1B77FDF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E9CE515D9C8A421091F5B5B65E0EDE85">
    <w:name w:val="E9CE515D9C8A421091F5B5B65E0EDE85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B04A44A3813B4C15B02C896F204C3B14">
    <w:name w:val="B04A44A3813B4C15B02C896F204C3B14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9C73F40FE874BA49EA5F8BD9F7D8579">
    <w:name w:val="29C73F40FE874BA49EA5F8BD9F7D8579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10F7EF45A6FF4ECFBA28B900075D779B">
    <w:name w:val="10F7EF45A6FF4ECFBA28B900075D779B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B2D3AAD9F05C4F07986559BF6E0323B8">
    <w:name w:val="B2D3AAD9F05C4F07986559BF6E0323B8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CB3D01417934F2C88F33BDB3F4D23821">
    <w:name w:val="9CB3D01417934F2C88F33BDB3F4D2382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0E6191503EE24BE58F48D01514EC7A06">
    <w:name w:val="0E6191503EE24BE58F48D01514EC7A06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3CD9F7D904C64C428E002E27572DC40B">
    <w:name w:val="3CD9F7D904C64C428E002E27572DC40B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A5A16F67BF346B4AF1C3A8FE39BA40B">
    <w:name w:val="5A5A16F67BF346B4AF1C3A8FE39BA40B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AC2EAB584B4C3EA378C970CA20D3E5">
    <w:name w:val="A7AC2EAB584B4C3EA378C970CA20D3E5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440F9BFCDB984A6DAEFBCA6EAA65B34C">
    <w:name w:val="440F9BFCDB984A6DAEFBCA6EAA65B34C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8635B7B296A4501A275F35854A722A0">
    <w:name w:val="D8635B7B296A4501A275F35854A722A0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94FF783879D4FA6894371E4DEF7A863">
    <w:name w:val="894FF783879D4FA6894371E4DEF7A863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60E81CA7AA74C5B946E0FBF3919505C">
    <w:name w:val="360E81CA7AA74C5B946E0FBF3919505C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5B7FF14094E4CC3AB852686FC0B2B97">
    <w:name w:val="15B7FF14094E4CC3AB852686FC0B2B97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4062D6ADE5064A488014514349C7E532">
    <w:name w:val="4062D6ADE5064A488014514349C7E532"/>
    <w:rsid w:val="00532261"/>
    <w:rPr>
      <w:rFonts w:eastAsiaTheme="minorHAnsi"/>
    </w:rPr>
  </w:style>
  <w:style w:type="paragraph" w:customStyle="1" w:styleId="9D5F6492D087452E844FF9C0A448C567">
    <w:name w:val="9D5F6492D087452E844FF9C0A448C567"/>
    <w:rsid w:val="00532261"/>
    <w:rPr>
      <w:rFonts w:eastAsiaTheme="minorHAnsi"/>
    </w:rPr>
  </w:style>
  <w:style w:type="paragraph" w:customStyle="1" w:styleId="0E6C4E8EEC18473CA480D3A93A12D13C">
    <w:name w:val="0E6C4E8EEC18473CA480D3A93A12D13C"/>
    <w:rsid w:val="00532261"/>
    <w:rPr>
      <w:rFonts w:eastAsiaTheme="minorHAnsi"/>
    </w:rPr>
  </w:style>
  <w:style w:type="paragraph" w:customStyle="1" w:styleId="0969EFD6A00245FEA8208440AC232ED91">
    <w:name w:val="0969EFD6A00245FEA8208440AC232ED9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DA80B4FE06B04311B7D4530637AC826C1">
    <w:name w:val="DA80B4FE06B04311B7D4530637AC826C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7D7AD361BC3C4FBB976CD545D1B77FDF1">
    <w:name w:val="7D7AD361BC3C4FBB976CD545D1B77FDF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E9CE515D9C8A421091F5B5B65E0EDE851">
    <w:name w:val="E9CE515D9C8A421091F5B5B65E0EDE85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B04A44A3813B4C15B02C896F204C3B141">
    <w:name w:val="B04A44A3813B4C15B02C896F204C3B14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9C73F40FE874BA49EA5F8BD9F7D85791">
    <w:name w:val="29C73F40FE874BA49EA5F8BD9F7D8579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10F7EF45A6FF4ECFBA28B900075D779B1">
    <w:name w:val="10F7EF45A6FF4ECFBA28B900075D779B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B2D3AAD9F05C4F07986559BF6E0323B81">
    <w:name w:val="B2D3AAD9F05C4F07986559BF6E0323B81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9CB3D01417934F2C88F33BDB3F4D23822">
    <w:name w:val="9CB3D01417934F2C88F33BDB3F4D23822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0E6191503EE24BE58F48D01514EC7A061">
    <w:name w:val="0E6191503EE24BE58F48D01514EC7A06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92"/>
      <w:szCs w:val="108"/>
      <w:lang w:val="en-ZA"/>
    </w:rPr>
  </w:style>
  <w:style w:type="paragraph" w:customStyle="1" w:styleId="3CD9F7D904C64C428E002E27572DC40B1">
    <w:name w:val="3CD9F7D904C64C428E002E27572DC40B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A5A16F67BF346B4AF1C3A8FE39BA40B1">
    <w:name w:val="5A5A16F67BF346B4AF1C3A8FE39BA40B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7AC2EAB584B4C3EA378C970CA20D3E51">
    <w:name w:val="A7AC2EAB584B4C3EA378C970CA20D3E5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440F9BFCDB984A6DAEFBCA6EAA65B34C1">
    <w:name w:val="440F9BFCDB984A6DAEFBCA6EAA65B34C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8635B7B296A4501A275F35854A722A01">
    <w:name w:val="D8635B7B296A4501A275F35854A722A01"/>
    <w:rsid w:val="00532261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894FF783879D4FA6894371E4DEF7A8631">
    <w:name w:val="894FF783879D4FA6894371E4DEF7A8631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60E81CA7AA74C5B946E0FBF3919505C1">
    <w:name w:val="360E81CA7AA74C5B946E0FBF3919505C1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5B7FF14094E4CC3AB852686FC0B2B971">
    <w:name w:val="15B7FF14094E4CC3AB852686FC0B2B971"/>
    <w:rsid w:val="0053226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4062D6ADE5064A488014514349C7E5321">
    <w:name w:val="4062D6ADE5064A488014514349C7E5321"/>
    <w:rsid w:val="00532261"/>
    <w:rPr>
      <w:rFonts w:eastAsiaTheme="minorHAnsi"/>
    </w:rPr>
  </w:style>
  <w:style w:type="paragraph" w:customStyle="1" w:styleId="9D5F6492D087452E844FF9C0A448C5671">
    <w:name w:val="9D5F6492D087452E844FF9C0A448C5671"/>
    <w:rsid w:val="00532261"/>
    <w:rPr>
      <w:rFonts w:eastAsiaTheme="minorHAnsi"/>
    </w:rPr>
  </w:style>
  <w:style w:type="paragraph" w:customStyle="1" w:styleId="0E6C4E8EEC18473CA480D3A93A12D13C1">
    <w:name w:val="0E6C4E8EEC18473CA480D3A93A12D13C1"/>
    <w:rsid w:val="00532261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7T16:38:00Z</dcterms:created>
  <dcterms:modified xsi:type="dcterms:W3CDTF">2020-05-1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